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07EB25BA" w:rsidR="00630732" w:rsidRPr="005A40F5" w:rsidRDefault="005D127B" w:rsidP="00CC4E54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Pr="008B5947">
        <w:rPr>
          <w:rFonts w:ascii="Arial" w:hAnsi="Arial" w:cs="Arial"/>
          <w:b/>
          <w:sz w:val="24"/>
          <w:lang w:val="en-US"/>
        </w:rPr>
        <w:t xml:space="preserve"> NOTICE </w:t>
      </w:r>
      <w:r>
        <w:rPr>
          <w:rFonts w:ascii="Arial" w:hAnsi="Arial" w:cs="Arial"/>
          <w:b/>
          <w:sz w:val="24"/>
          <w:lang w:val="en-US"/>
        </w:rPr>
        <w:t xml:space="preserve">FOR </w:t>
      </w:r>
      <w:r w:rsidR="005826F2" w:rsidRPr="005826F2">
        <w:rPr>
          <w:rFonts w:ascii="Arial" w:hAnsi="Arial" w:cs="Arial"/>
          <w:b/>
          <w:sz w:val="24"/>
          <w:lang w:val="en-US"/>
        </w:rPr>
        <w:t>CONSTRUCTION AND SOLARIZATION OF A 15 KW SOLAR COLD STORAGE ROOM FOR THE AGRICULTURE AGGREGATION HUB IN DUHOK, DOMIZ, IRAQ.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963A849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37E06E87" w:rsidR="00E770E4" w:rsidRPr="005A40F5" w:rsidRDefault="00B90D5C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5D127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E770E4" w:rsidRPr="003426C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D127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ov.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4548DC38" w:rsidR="00E770E4" w:rsidRPr="005A40F5" w:rsidRDefault="008B1DEA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1</w:t>
            </w:r>
            <w:r w:rsidRPr="008B1DEA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st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8867E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ec.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8867E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1C65440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FD213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6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30020479" w:rsidR="00E31F5B" w:rsidRPr="00E31F5B" w:rsidRDefault="005826F2" w:rsidP="00CC4E54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826F2">
              <w:rPr>
                <w:rFonts w:asciiTheme="minorBidi" w:hAnsiTheme="minorBidi"/>
                <w:sz w:val="18"/>
                <w:szCs w:val="18"/>
                <w:lang w:val="en-US"/>
              </w:rPr>
              <w:t>CONSTRUCTION AND SOLARIZATION OF A 15 KW SOLAR COLD STORAGE ROOM FOR THE AGRICULTURE AGGREGATION HUB IN DUHOK, DOMIZ, IRAQ.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392B9A2" w14:textId="1958171A" w:rsidR="006F017A" w:rsidRDefault="00E31F5B" w:rsidP="00CC4E54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5826F2" w:rsidRPr="005826F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STRUCTION AND SOLARIZATION OF A 15 KW SOLAR COLD STORAGE ROOM FOR THE AGRICULTURE AGGREGATION HUB IN DUHOK, DOMIZ, IRAQ.</w:t>
            </w:r>
          </w:p>
          <w:p w14:paraId="255FCB0C" w14:textId="77777777" w:rsidR="00FD213F" w:rsidRPr="00E31F5B" w:rsidRDefault="00FD213F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6264269C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</w:t>
            </w:r>
            <w:r w:rsidR="00FD213F">
              <w:rPr>
                <w:rFonts w:asciiTheme="minorBidi" w:hAnsiTheme="minorBidi"/>
                <w:sz w:val="18"/>
                <w:szCs w:val="18"/>
                <w:lang w:val="en-US"/>
              </w:rPr>
              <w:t>Sea</w:t>
            </w:r>
            <w:r w:rsidR="003258AC">
              <w:rPr>
                <w:rFonts w:asciiTheme="minorBidi" w:hAnsiTheme="minorBidi"/>
                <w:sz w:val="18"/>
                <w:szCs w:val="18"/>
                <w:lang w:val="en-US"/>
              </w:rPr>
              <w:t>led</w:t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Competitive Bidding procedure with qualification</w:t>
            </w:r>
            <w:r w:rsidR="00C11E82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29AD852D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>following</w:t>
            </w:r>
            <w:r w:rsidR="00C11E82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11E82" w:rsidRPr="00522407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</w:t>
              </w:r>
              <w:r w:rsidR="00C11E82" w:rsidRPr="00522407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01AE01F3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C11E8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wo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5B9D144C" w14:textId="2CB79D51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CC4E54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Two-envelope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87425D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6650F7" w14:textId="77777777" w:rsidR="00032FE0" w:rsidRDefault="00032FE0" w:rsidP="009F6CD2">
      <w:pPr>
        <w:spacing w:after="0" w:line="240" w:lineRule="auto"/>
      </w:pPr>
      <w:r>
        <w:separator/>
      </w:r>
    </w:p>
  </w:endnote>
  <w:endnote w:type="continuationSeparator" w:id="0">
    <w:p w14:paraId="2F3699F0" w14:textId="77777777" w:rsidR="00032FE0" w:rsidRDefault="00032FE0" w:rsidP="009F6CD2">
      <w:pPr>
        <w:spacing w:after="0" w:line="240" w:lineRule="auto"/>
      </w:pPr>
      <w:r>
        <w:continuationSeparator/>
      </w:r>
    </w:p>
  </w:endnote>
  <w:endnote w:type="continuationNotice" w:id="1">
    <w:p w14:paraId="41837926" w14:textId="77777777" w:rsidR="00032FE0" w:rsidRDefault="00032F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71CCB" w14:textId="77777777" w:rsidR="00032FE0" w:rsidRDefault="00032FE0" w:rsidP="009F6CD2">
      <w:pPr>
        <w:spacing w:after="0" w:line="240" w:lineRule="auto"/>
      </w:pPr>
      <w:r>
        <w:separator/>
      </w:r>
    </w:p>
  </w:footnote>
  <w:footnote w:type="continuationSeparator" w:id="0">
    <w:p w14:paraId="0E9BEF69" w14:textId="77777777" w:rsidR="00032FE0" w:rsidRDefault="00032FE0" w:rsidP="009F6CD2">
      <w:pPr>
        <w:spacing w:after="0" w:line="240" w:lineRule="auto"/>
      </w:pPr>
      <w:r>
        <w:continuationSeparator/>
      </w:r>
    </w:p>
  </w:footnote>
  <w:footnote w:type="continuationNotice" w:id="1">
    <w:p w14:paraId="1880C0A8" w14:textId="77777777" w:rsidR="00032FE0" w:rsidRDefault="00032F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4A79B37">
          <wp:simplePos x="0" y="0"/>
          <wp:positionH relativeFrom="column">
            <wp:posOffset>3966210</wp:posOffset>
          </wp:positionH>
          <wp:positionV relativeFrom="paragraph">
            <wp:posOffset>-354330</wp:posOffset>
          </wp:positionV>
          <wp:extent cx="2129790" cy="709295"/>
          <wp:effectExtent l="0" t="0" r="3810" b="0"/>
          <wp:wrapTight wrapText="bothSides">
            <wp:wrapPolygon edited="0">
              <wp:start x="0" y="0"/>
              <wp:lineTo x="0" y="20885"/>
              <wp:lineTo x="21445" y="20885"/>
              <wp:lineTo x="214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979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32FE0"/>
    <w:rsid w:val="000571D5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258AC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070FC"/>
    <w:rsid w:val="0041503B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22407"/>
    <w:rsid w:val="00571DA2"/>
    <w:rsid w:val="005826F2"/>
    <w:rsid w:val="00583409"/>
    <w:rsid w:val="0058672C"/>
    <w:rsid w:val="00595A77"/>
    <w:rsid w:val="005A3E6F"/>
    <w:rsid w:val="005A40F5"/>
    <w:rsid w:val="005B3D5A"/>
    <w:rsid w:val="005B3FD4"/>
    <w:rsid w:val="005B41DA"/>
    <w:rsid w:val="005C42EF"/>
    <w:rsid w:val="005C489C"/>
    <w:rsid w:val="005D127B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43FF"/>
    <w:rsid w:val="00635FE4"/>
    <w:rsid w:val="00641AB4"/>
    <w:rsid w:val="00672BA2"/>
    <w:rsid w:val="006B0F9B"/>
    <w:rsid w:val="006F017A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557AB"/>
    <w:rsid w:val="008641BE"/>
    <w:rsid w:val="0087425D"/>
    <w:rsid w:val="00885115"/>
    <w:rsid w:val="008867E8"/>
    <w:rsid w:val="008A2AAA"/>
    <w:rsid w:val="008A35DF"/>
    <w:rsid w:val="008B1DEA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B1172"/>
    <w:rsid w:val="009B7349"/>
    <w:rsid w:val="009C0F6E"/>
    <w:rsid w:val="009D523E"/>
    <w:rsid w:val="009E0D9B"/>
    <w:rsid w:val="009E4A56"/>
    <w:rsid w:val="009E7203"/>
    <w:rsid w:val="009F6CD2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0D5C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1E82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C4E54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C3BCA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213F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dn5zjgb17YY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22</Words>
  <Characters>1187</Characters>
  <Application>Microsoft Office Word</Application>
  <DocSecurity>0</DocSecurity>
  <Lines>69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mer Abdulrahman</cp:lastModifiedBy>
  <cp:revision>32</cp:revision>
  <cp:lastPrinted>2023-03-21T07:11:00Z</cp:lastPrinted>
  <dcterms:created xsi:type="dcterms:W3CDTF">2023-11-22T10:05:00Z</dcterms:created>
  <dcterms:modified xsi:type="dcterms:W3CDTF">2024-11-1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